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w:t>
      </w:r>
      <w:r>
        <w:t xml:space="preserve"> </w:t>
      </w:r>
      <w:r>
        <w:t xml:space="preserve">Abidjan,</w:t>
      </w:r>
      <w:r>
        <w:t xml:space="preserve"> </w:t>
      </w:r>
      <w:r>
        <w:t xml:space="preserve">Ivory</w:t>
      </w:r>
      <w:r>
        <w:t xml:space="preserve"> </w:t>
      </w:r>
      <w:r>
        <w:t xml:space="preserve">Coast</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hotography Studio/Organization Name]</w:t>
      </w:r>
      <w:r>
        <w:br/>
      </w:r>
      <w:r>
        <w:t xml:space="preserve">Abidjan, Ivory Coast</w:t>
      </w:r>
    </w:p>
    <w:bookmarkStart w:id="20" w:name="Xaa8d35b1858feb9d2e31fc58a9ad45cc25706af"/>
    <w:p>
      <w:pPr>
        <w:pStyle w:val="Heading2"/>
      </w:pPr>
      <w:r>
        <w:t xml:space="preserve">Subject: Application for Photography Internship Position in Abidjan, Ivory Coast</w:t>
      </w:r>
    </w:p>
    <w:p>
      <w:pPr>
        <w:pStyle w:val="FirstParagraph"/>
      </w:pPr>
      <w:r>
        <w:t xml:space="preserve">Dear Hiring Manager,</w:t>
      </w:r>
    </w:p>
    <w:p>
      <w:pPr>
        <w:pStyle w:val="BodyText"/>
      </w:pPr>
      <w:r>
        <w:t xml:space="preserve">With profound enthusiasm, I submit my formal application for the Photography Internship position at your esteemed organization in Abidjan, Ivory Coast. As a dedicated aspiring Photographer with specialized training in documentary and cultural photography, I am deeply inspired by the vibrant creative landscape of Ivory Coast Abidjan and believe this internship represents the ideal catalyst for my professional growth within Africa's most dynamic media hub.</w:t>
      </w:r>
    </w:p>
    <w:p>
      <w:pPr>
        <w:pStyle w:val="BodyText"/>
      </w:pPr>
      <w:r>
        <w:t xml:space="preserve">My academic journey at [Your University] culminated in a Bachelor of Fine Arts with honors in Photography, where I developed expertise in both technical mastery and narrative storytelling through visual mediums. My coursework included advanced studies in lighting techniques, digital post-production (Adobe Creative Suite), and ethical documentation practices – all while maintaining a 3.8 GPA. However, what truly defines my approach as a Photographer is my commitment to capturing authentic human stories across diverse cultural contexts, which aligns perfectly with the rich tapestry of Abidjan's communities.</w:t>
      </w:r>
    </w:p>
    <w:p>
      <w:pPr>
        <w:pStyle w:val="BodyText"/>
      </w:pPr>
      <w:r>
        <w:t xml:space="preserve">My practical experience includes six months as an assistant Photographer for the Lagos-based "African Visions Collective," where I documented grassroots initiatives in Nigeria's urban centers. This role involved photographing community festivals, agricultural cooperatives, and youth empowerment programs across 15 states – skills directly transferable to capturing Ivory Coast Abidjan's unique cultural mosaic. Most recently, I spearheaded a student project documenting the "Côte d'Ivoire Youth Cultural Festival" in my hometown of Accra (Ghana), resulting in an exhibition that received recognition from the Ghana Museum of Photography. This project required navigating complex cultural protocols while producing imagery that respected local traditions – a skill I understand is paramount when working as a Photographer in Abidjan's diverse neighborhoods.</w:t>
      </w:r>
    </w:p>
    <w:p>
      <w:pPr>
        <w:pStyle w:val="BodyText"/>
      </w:pPr>
      <w:r>
        <w:t xml:space="preserve">What draws me specifically to Ivory Coast Abidjan is not merely its status as West Africa's economic capital, but the unparalleled opportunity to document the nation's remarkable socio-cultural evolution. Having researched your organization's work on urban transformation projects in Cocody and Plateau districts, I am captivated by how you merge artistic vision with community impact – a philosophy that mirrors my own photographic ethos. Abidjan’s fusion of traditional Ivorian heritage, modern cosmopolitan energy, and burgeoning creative industry presents an unmatched canvas for visual storytelling. As someone who has spent months studying Ivorian art history and contemporary photography movements through the University of Abidjan's online archives, I am eager to contribute fresh perspectives while immersing myself in this environment as a Photographer.</w:t>
      </w:r>
    </w:p>
    <w:p>
      <w:pPr>
        <w:pStyle w:val="BodyText"/>
      </w:pPr>
      <w:r>
        <w:t xml:space="preserve">My technical toolkit includes proficiency with Canon EOS R5 systems, drone cinematography for aerial landscapes (certified by FAA), and experience creating multimedia content for social media campaigns that increased engagement by 140% during my internship. However, I consider my greatest asset to be cultural sensitivity – a quality I cultivated through six months living with an Ivorian family during a study-abroad program in Abidjan's Bassam district (2022). This experience taught me to approach communities with humility and curiosity, essential for any Photographer operating in Ivory Coast Abidjan where respect for local customs directly impacts the authenticity of visual narratives.</w:t>
      </w:r>
    </w:p>
    <w:p>
      <w:pPr>
        <w:pStyle w:val="BodyText"/>
      </w:pPr>
      <w:r>
        <w:t xml:space="preserve">I am particularly excited about the prospect of contributing to your upcoming project documenting Abidjan's artisanal fishing communities along the Ébrié Lagoon. Having researched this community’s struggle for sustainability, I believe my background in environmental photography and storytelling could add unique value. My portfolio includes award-winning images from Ghana's Volta River fisheries – a similar context where visual documentation has driven policy discussions. In Ivory Coast Abidjan, I aim to develop not just as a Photographer, but as an ethical chronicler who amplifies marginalized voices through compelling imagery.</w:t>
      </w:r>
    </w:p>
    <w:p>
      <w:pPr>
        <w:pStyle w:val="BodyText"/>
      </w:pPr>
      <w:r>
        <w:t xml:space="preserve">As I prepare for this Internship Application Letter, I've carefully considered how my skills align with your organization's mission. Your recent collaboration with the Ministry of Culture on "Living Heritage" initiatives resonates deeply with my work documenting Yoruba textile traditions in Ghana. I am prepared to bring energy, technical skill, and a deep respect for cultural context to every assignment – whether capturing street life in Treichville or photographing fashion designers at the Abidjan Fashion Week. My adaptability is proven by my ability to thrive in resource-constrained environments: I recently completed a photography project using only mobile devices while traveling through rural Burkina Faso.</w:t>
      </w:r>
    </w:p>
    <w:p>
      <w:pPr>
        <w:pStyle w:val="BodyText"/>
      </w:pPr>
      <w:r>
        <w:t xml:space="preserve">What excites me most about this opportunity is the chance to learn from industry veterans while contributing fresh perspectives. I understand that as an intern Photographer in Ivory Coast Abidjan, my role extends beyond technical execution – it requires understanding how imagery shapes perceptions of Africa's creative economy. Your organization's reputation for mentoring emerging talent makes it the ideal place for me to develop into a photographer who not only creates compelling images but also builds bridges between communities and global audiences.</w:t>
      </w:r>
    </w:p>
    <w:p>
      <w:pPr>
        <w:pStyle w:val="BodyText"/>
      </w:pPr>
      <w:r>
        <w:t xml:space="preserve">I am prepared to relocate immediately to Abidjan and am available for an interview at your earliest convenience. My portfolio, accessible at [Link to Online Portfolio], showcases over 200 images from West Africa including specialized work in cultural documentation, landscape photography of the Daloa region, and street photography capturing Abidjan's daily rhythms (through my Bassam residency). I have attached a detailed resume highlighting academic achievements and technical competencies relevant to your requirements.</w:t>
      </w:r>
    </w:p>
    <w:p>
      <w:pPr>
        <w:pStyle w:val="BodyText"/>
      </w:pPr>
      <w:r>
        <w:t xml:space="preserve">Thank you for considering this Internship Application Letter. I am eager to discuss how my skills as an emerging Photographer can support your organization's vision in Ivory Coast Abidjan. I look forward to the possibility of contributing to your team while growing under the guidance of professionals who understand that photography is not merely about capturing light, but about illuminating stories that matter.</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 Abidjan, Ivory Coast</dc:title>
  <dc:creator/>
  <dc:language>en</dc:language>
  <cp:keywords/>
  <dcterms:created xsi:type="dcterms:W3CDTF">2026-07-23T05:27:49Z</dcterms:created>
  <dcterms:modified xsi:type="dcterms:W3CDTF">2026-07-23T05:27:49Z</dcterms:modified>
</cp:coreProperties>
</file>

<file path=docProps/custom.xml><?xml version="1.0" encoding="utf-8"?>
<Properties xmlns="http://schemas.openxmlformats.org/officeDocument/2006/custom-properties" xmlns:vt="http://schemas.openxmlformats.org/officeDocument/2006/docPropsVTypes"/>
</file>